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Córdoba,</w:t>
      </w:r>
      <w:r>
        <w:t xml:space="preserve"> </w:t>
      </w:r>
      <w:r>
        <w:t xml:space="preserve">Argentina</w:t>
      </w:r>
    </w:p>
    <w:bookmarkStart w:id="21" w:name="Xe2717b150c97c3b06a59e13527d2240840a4edf"/>
    <w:p>
      <w:pPr>
        <w:pStyle w:val="Heading1"/>
      </w:pPr>
      <w:r>
        <w:t xml:space="preserve">Internship Application Letter: Telecommunication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 - e.g., Telecom Argentina, Ericsson Córdoba, or a local technology firm]</w:t>
      </w:r>
      <w:r>
        <w:br/>
      </w:r>
      <w:r>
        <w:rPr>
          <w:bCs/>
          <w:b/>
        </w:rPr>
        <w:t xml:space="preserve">Address:</w:t>
      </w:r>
      <w:r>
        <w:t xml:space="preserve"> </w:t>
      </w:r>
      <w:r>
        <w:t xml:space="preserve">[Company Address in Córdoba]</w:t>
      </w:r>
      <w:r>
        <w:br/>
      </w:r>
      <w:r>
        <w:rPr>
          <w:bCs/>
          <w:b/>
        </w:rPr>
        <w:t xml:space="preserve">Email:</w:t>
      </w:r>
      <w:r>
        <w:t xml:space="preserve"> </w:t>
      </w:r>
      <w:r>
        <w:t xml:space="preserve">[Your Email Address]</w:t>
      </w:r>
      <w:r>
        <w:br/>
      </w:r>
      <w:r>
        <w:rPr>
          <w:bCs/>
          <w:b/>
        </w:rPr>
        <w:t xml:space="preserve">Phone:</w:t>
      </w:r>
      <w:r>
        <w:t xml:space="preserve"> </w:t>
      </w:r>
      <w:r>
        <w:t xml:space="preserve">[Your Phone Number]</w:t>
      </w:r>
    </w:p>
    <w:bookmarkStart w:id="20" w:name="X48b81181eeadfff2b123c11dca4047a4ab628fd"/>
    <w:p>
      <w:pPr>
        <w:pStyle w:val="Heading2"/>
      </w:pPr>
      <w:r>
        <w:t xml:space="preserve">Subject: Enthusiastic Application for Telecommunication Engineer Internship at Your Esteemed Organization in Córdoba, Argentina</w:t>
      </w:r>
    </w:p>
    <w:p>
      <w:pPr>
        <w:pStyle w:val="FirstParagraph"/>
      </w:pPr>
      <w:r>
        <w:t xml:space="preserve">Dear Hiring Manager,</w:t>
      </w:r>
    </w:p>
    <w:p>
      <w:pPr>
        <w:pStyle w:val="BodyText"/>
      </w:pPr>
      <w:r>
        <w:t xml:space="preserve">I am writing with profound enthusiasm to express my strong interest in the Telecommunication Engineer Internship position at [Company Name], as advertised on [Platform where advertisement was seen - e.g., LinkedIn, company website, Universidad Nacional de Córdoba Career Portal]. As a dedicated and forward-thinking final-year Telecommunications Engineering student at the Universidad Tecnológica Nacional (UTN) – Facultad Regional Córdoba, deeply embedded in the vibrant technological ecosystem of Argentina's second-largest city, I am eager to contribute my academic knowledge, practical skills, and genuine passion for advancing connectivity solutions to your team. Córdoba’s dynamic growth as a hub for innovation in telecommunications, particularly within its strategic Parque Tecnológico and the broader provincial initiatives like "Córdoba Digital," makes this opportunity exceptionally compelling for my professional development.</w:t>
      </w:r>
    </w:p>
    <w:p>
      <w:pPr>
        <w:pStyle w:val="BodyText"/>
      </w:pPr>
      <w:r>
        <w:t xml:space="preserve">My academic journey at UTN Córdoba has been meticulously designed to equip me with the precise technical competencies required for modern telecommunication engineering. Courses such as Advanced Wireless Communications, Network Design &amp; Optimization, Signal Processing, and Radio Frequency Engineering have provided me with a robust theoretical foundation. Crucially, I have actively sought practical application through projects directly relevant to Argentina’s evolving telecom landscape. For instance, in my recent capstone project titled "Optimizing 5G NR Coverage for Urban-Rural Connectivity in Córdoba Province," I utilized industry-standard tools like MATLAB and NS-3 to model signal propagation across diverse terrains found within our province – from the urban density of Ciudad de Córdoba to the challenging topography of the Sierra Chica mountains near Río Cuarto. This project directly addressed a critical need identified by ENACOM (the Argentine Telecommunications Entity) for improved connectivity in underserved areas, demonstrating my understanding of local regulatory frameworks and community impact. Furthermore, I completed a summer internship at [Mention a Local Company/Research Lab - e.g., "a regional ISP based in Córdoba" or "the UTN Córdoba Telecommunications Lab"], where I assisted in the installation and testing of fiber optic networks for municipal broadband expansion initiatives, gaining hands-on experience with OTDR, spectrum analyzers, and adherence to national safety standards (IRAM).</w:t>
      </w:r>
    </w:p>
    <w:p>
      <w:pPr>
        <w:pStyle w:val="BodyText"/>
      </w:pPr>
      <w:r>
        <w:t xml:space="preserve">My technical proficiency extends beyond coursework. I am proficient in network simulation software (OPNET Modeler), scripting languages essential for automation and data analysis (Python, Bash), and possess a working knowledge of key protocols like TCP/IP, LTE/EPC, and emerging 5G standards. I understand that successful telecom engineering in Córdoba requires not just technical skill but also contextual awareness. I have closely followed the progress of major projects like the rollout of 5G by national carriers across Córdoba city and its suburbs, the development of the Parque Tecnológico's digital infrastructure, and initiatives aimed at bridging the digital divide in rural towns like Villa María or Punilla Valley. This awareness ensures that my contributions as an intern would be immediately relevant to your current challenges and strategic goals within Argentina’s specific market context.</w:t>
      </w:r>
    </w:p>
    <w:p>
      <w:pPr>
        <w:pStyle w:val="BodyText"/>
      </w:pPr>
      <w:r>
        <w:t xml:space="preserve">What truly sets me apart is my deep-rooted connection to Córdoba and its technological aspirations. Growing up in [Mention Your City/Town in Córdoba Province, e.g., "Villa María" or "Córdoba city"], I witnessed firsthand the transformative power of reliable connectivity – from enabling remote learning during the pandemic to supporting local agri-tech startups leveraging IoT sensors. This personal experience fuels my commitment to developing solutions that are not only technically sound but also socially beneficial within our province. I am a proactive member of the UTN Córdoba Telecommunications Club, where we recently organized a workshop on "Practical RF Measurements for Rural Connectivity" in collaboration with local technicians from [Mention Local Entity, e.g., "the Ministry of Production of Córdoba"], further demonstrating my initiative and ability to engage with the local technical community. I am fluent in Spanish (Native) and have conversational English skills, which is essential for collaborating on international projects often involving Argentine companies.</w:t>
      </w:r>
    </w:p>
    <w:p>
      <w:pPr>
        <w:pStyle w:val="BodyText"/>
      </w:pPr>
      <w:r>
        <w:t xml:space="preserve">I am particularly drawn to [Company Name] due to your significant contributions to Argentina’s telecom infrastructure, especially your recent work on [Mention Specific Project/Initiative if known - e.g., "expanding fiber optic networks in Córdoba province," "developing IoT solutions for smart cities," or "supporting ENACOM compliance initiatives"]. Your commitment to innovation and investment in Córdoba’s technological future aligns perfectly with my career aspirations. I am confident that my academic rigor, hands-on project experience focused on local challenges, technical skillset relevant to modern telecom engineering in Argentina, and genuine passion for contributing to Córdoba's connectivity evolution make me an ideal candidate to add value as a Telecommunication Engineer Intern at your organization.</w:t>
      </w:r>
    </w:p>
    <w:p>
      <w:pPr>
        <w:pStyle w:val="BodyText"/>
      </w:pPr>
      <w:r>
        <w:t xml:space="preserve">My resume, attached for your detailed review, provides further evidence of my qualifications and projects. I am incredibly eager about the possibility of learning from your experienced engineers and contributing to the exciting work being done at [Company Name] right here in Córdoba. I am available for an interview at your earliest convenience and can be reached by phone or email within Argentina's working hours.</w:t>
      </w:r>
    </w:p>
    <w:p>
      <w:pPr>
        <w:pStyle w:val="BodyText"/>
      </w:pPr>
      <w:r>
        <w:t xml:space="preserve">Thank you for considering my application. I am excited about the prospect of bringing my energy, technical skills, and deep understanding of Córdoba’s unique telecom environment to [Company Name] and supporting the province's journey towards becoming a more connected and technologically advanced region in Argentina. I look forward to the possibility of discussing how my background aligns with your internship needs.</w:t>
      </w:r>
    </w:p>
    <w:p>
      <w:pPr>
        <w:pStyle w:val="BodyText"/>
      </w:pPr>
      <w:r>
        <w:t xml:space="preserve">Sincerely,</w:t>
      </w:r>
    </w:p>
    <w:p>
      <w:pPr>
        <w:pStyle w:val="BodyText"/>
      </w:pPr>
      <w:r>
        <w:t xml:space="preserve">[Your Full Name]</w:t>
      </w:r>
    </w:p>
    <w:p>
      <w:pPr>
        <w:pStyle w:val="BodyText"/>
      </w:pPr>
      <w:r>
        <w:t xml:space="preserve">Telecommunications Engineering Student (Expected Graduation: [Month, Year])</w:t>
      </w:r>
      <w:r>
        <w:br/>
      </w:r>
      <w:r>
        <w:t xml:space="preserve">Universidad Tecnológica Nacional - Facultad Regional Córdoba</w:t>
      </w:r>
      <w:r>
        <w:br/>
      </w:r>
      <w:r>
        <w:t xml:space="preserve">[Your University Address - Optional]</w:t>
      </w:r>
      <w:r>
        <w:br/>
      </w:r>
      <w:r>
        <w:t xml:space="preserve">[Your Phone Number]</w:t>
      </w:r>
      <w:r>
        <w:br/>
      </w:r>
      <w:r>
        <w:t xml:space="preserve">[Your 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 Córdoba, Argentina</dc:title>
  <dc:creator/>
  <cp:keywords/>
  <dcterms:created xsi:type="dcterms:W3CDTF">2026-07-20T08:10:33Z</dcterms:created>
  <dcterms:modified xsi:type="dcterms:W3CDTF">2026-07-20T08:10:33Z</dcterms:modified>
</cp:coreProperties>
</file>

<file path=docProps/custom.xml><?xml version="1.0" encoding="utf-8"?>
<Properties xmlns="http://schemas.openxmlformats.org/officeDocument/2006/custom-properties" xmlns:vt="http://schemas.openxmlformats.org/officeDocument/2006/docPropsVTypes"/>
</file>